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s have been verified in Saccharomyces cerevisiae (Psk1, Psk2), Drosophila melanogaster, Danio rerio, Xenopus laevis, Gallus gallus, Mus musculus and Homo sapiens (unknownauthors2015desireedemilleabryan pages 16-21).</w:t>
      </w:r>
      <w:r>
        <w:br/>
      </w:r>
      <w:r>
        <w:t xml:space="preserve">- No orthologs are detected in Arabidopsis thaliana or Caenorhabditis elegans (unknownauthors2015desireedemilleabryan pages 16-21).</w:t>
      </w:r>
      <w:r>
        <w:br/>
      </w:r>
      <w:r>
        <w:t xml:space="preserve">- The catalytic domain clusters within the Ca²⁺/calmodulin-dependent kinase (CAMK) group, AMPK-related branch (grose2010theroleof pages 3-6).</w:t>
      </w:r>
      <w:r>
        <w:br/>
      </w:r>
      <w:r>
        <w:t xml:space="preserve">- PASK is the sole mammalian kinase that couples a sensory PAS module to a serine/threonine catalytic domain (demille2013paskinasea pages 3-4).</w:t>
      </w:r>
      <w:r>
        <w:br/>
      </w:r>
      <w:r>
        <w:t xml:space="preserve">- The PAS domains show homology to the bacterial oxygen sensor FixL, indicating conservation of PAS-regulated kinase architecture across kingdoms (schlafli2009thepasdomainkinase pages 4-5).</w:t>
      </w:r>
    </w:p>
    <w:p>
      <w:pPr>
        <w:pStyle w:val="BodyText"/>
      </w:pPr>
      <w:r>
        <w:t xml:space="preserve">Reaction Catalyzed</w:t>
      </w:r>
      <w:r>
        <w:br/>
      </w:r>
      <w:r>
        <w:t xml:space="preserve">- ATP + protein-Ser/Thr → ADP + protein-Ser/Thr-phosphate (rutter2001paskinasean pages 5-6).</w:t>
      </w:r>
    </w:p>
    <w:p>
      <w:pPr>
        <w:pStyle w:val="BodyText"/>
      </w:pPr>
      <w:r>
        <w:t xml:space="preserve">Cofactor Requirements</w:t>
      </w:r>
      <w:r>
        <w:br/>
      </w:r>
      <w:r>
        <w:t xml:space="preserve">- Mg²⁺ is required for catalytic activity and observed in the crystal structure (kikani2010structuralbasesof pages 2-3).</w:t>
      </w:r>
      <w:r>
        <w:br/>
      </w:r>
      <w:r>
        <w:t xml:space="preserve">- Mn²⁺ can substitute for Mg²⁺ in vitro (rutter2001paskinasean pages 5-6).</w:t>
      </w:r>
    </w:p>
    <w:p>
      <w:pPr>
        <w:pStyle w:val="BodyText"/>
      </w:pPr>
      <w:r>
        <w:t xml:space="preserve">Substrate Specificity</w:t>
      </w:r>
      <w:r>
        <w:br/>
      </w:r>
      <w:r>
        <w:t xml:space="preserve">- Optimal motif determined as R-X-A/x-S/T* with invariant Arg at –3 (kikani2010structuralbasesof pages 1-2).</w:t>
      </w:r>
      <w:r>
        <w:br/>
      </w:r>
      <w:r>
        <w:t xml:space="preserve">- Proteomic profiling confirms the same consensus and notes additional preference for basic residues at –5 (unknownauthors2005identificationofsubstrates pages 65-70).</w:t>
      </w:r>
    </w:p>
    <w:p>
      <w:pPr>
        <w:pStyle w:val="BodyText"/>
      </w:pPr>
      <w:r>
        <w:t xml:space="preserve">Structure</w:t>
      </w:r>
      <w:r>
        <w:br/>
      </w:r>
      <w:r>
        <w:t xml:space="preserve">- Domain organization: two N-terminal PAS domains, a ~400-residue linker, and a C-terminal kinase domain (grose2010theroleof pages 3-6).</w:t>
      </w:r>
      <w:r>
        <w:br/>
      </w:r>
      <w:r>
        <w:t xml:space="preserve">- PAS-A adopts a canonical PAS α/β fold and directly inhibits the kinase domain (rutter2001paskinasean pages 4-5).</w:t>
      </w:r>
      <w:r>
        <w:br/>
      </w:r>
      <w:r>
        <w:t xml:space="preserve">- Kinase domain crystal structure (2.3 Å) shows an active conformation without activation-loop phosphorylation (kikani2010structuralbasesof pages 2-3).</w:t>
      </w:r>
      <w:r>
        <w:br/>
      </w:r>
      <w:r>
        <w:t xml:space="preserve">- Activation loop contains Thr1161 and Thr1165 that autophosphorylate but are dispensable for basal activity (rutter2001paskinasean pages 4-5).</w:t>
      </w:r>
      <w:r>
        <w:br/>
      </w:r>
      <w:r>
        <w:t xml:space="preserve">- An alanine at the DFG+3 position enables RD-pocket formation in the unphosphorylated state (kikani2010structuralbasesof pages 6-7).</w:t>
      </w:r>
      <w:r>
        <w:br/>
      </w:r>
      <w:r>
        <w:t xml:space="preserve">- A unique β-hairpin replaces part of the αC helix (demille2013paskinasea pages 1-3).</w:t>
      </w:r>
      <w:r>
        <w:br/>
      </w:r>
      <w:r>
        <w:t xml:space="preserve">- PAS FG-loop dynamics transmit ligand-induced signals to the kinase core (grose2010theroleof pages 1-3).</w:t>
      </w:r>
    </w:p>
    <w:p>
      <w:pPr>
        <w:pStyle w:val="BodyText"/>
      </w:pPr>
      <w:r>
        <w:t xml:space="preserve">Regulation</w:t>
      </w:r>
      <w:r>
        <w:br/>
      </w:r>
      <w:r>
        <w:t xml:space="preserve">- Intramolecular binding of PAS-A represses catalytic turnover (rutter2001paskinasean pages 6-6).</w:t>
      </w:r>
      <w:r>
        <w:br/>
      </w:r>
      <w:r>
        <w:t xml:space="preserve">- Isolated PAS-A added in trans inhibits the kinase with IC₅₀ ≈ 100 µM (rutter2001paskinasean pages 6-6).</w:t>
      </w:r>
      <w:r>
        <w:br/>
      </w:r>
      <w:r>
        <w:t xml:space="preserve">- Ligand binding to PAS relieves inhibition; physiological ligand remains unidentified (demille2013paskinasea pages 3-4).</w:t>
      </w:r>
      <w:r>
        <w:br/>
      </w:r>
      <w:r>
        <w:t xml:space="preserve">- Monophosphorylated phosphatidylinositols activate, whereas di-/tri-phosphorylated species inhibit PASK (demille2013paskinasea pages 3-4).</w:t>
      </w:r>
      <w:r>
        <w:br/>
      </w:r>
      <w:r>
        <w:t xml:space="preserve">- Autophosphorylation at Thr1161/Thr1165 enhances activity, while Ser1149 has minor effect (rutter2001paskinasean pages 4-5).</w:t>
      </w:r>
      <w:r>
        <w:br/>
      </w:r>
      <w:r>
        <w:t xml:space="preserve">- Yeast Snf1/AMPK signaling activates Psk1 under non-fermentable carbon sources (hao2008theroleof pages 3-4).</w:t>
      </w:r>
      <w:r>
        <w:br/>
      </w:r>
      <w:r>
        <w:t xml:space="preserve">- Yeast cell-integrity stress also stimulates Psk1/Psk2 (demille2013paskinasea pages 3-4).</w:t>
      </w:r>
      <w:r>
        <w:br/>
      </w:r>
      <w:r>
        <w:t xml:space="preserve">- High glucose and GLP-1 rapidly activate mammalian PASK in β-cells (demille2013paskinasea pages 3-4).</w:t>
      </w:r>
    </w:p>
    <w:p>
      <w:pPr>
        <w:pStyle w:val="BodyText"/>
      </w:pPr>
      <w:r>
        <w:t xml:space="preserve">Function</w:t>
      </w:r>
      <w:r>
        <w:br/>
      </w:r>
      <w:r>
        <w:t xml:space="preserve">- Highest expression in testis; widespread lower expression elsewhere (grose2010theroleof pages 3-6).</w:t>
      </w:r>
      <w:r>
        <w:br/>
      </w:r>
      <w:r>
        <w:t xml:space="preserve">- Enrichment also noted in brain, liver and prostate (zhang2015perarntsimkinase(pask) pages 1-4).</w:t>
      </w:r>
      <w:r>
        <w:br/>
      </w:r>
      <w:r>
        <w:t xml:space="preserve">- Phosphorylation of glycogen synthase Ser640 inactivates the enzyme and regulates glycogen storage (grose2010theroleof pages 6-9).</w:t>
      </w:r>
      <w:r>
        <w:br/>
      </w:r>
      <w:r>
        <w:t xml:space="preserve">- Phosphorylation of PDX1 Thr152 supports glucose-stimulated insulin gene transcription (grose2010theroleof pages 3-6).</w:t>
      </w:r>
      <w:r>
        <w:br/>
      </w:r>
      <w:r>
        <w:t xml:space="preserve">- PASK suppresses glucagon secretion from α-cells under high glucose (zhang2015perarntsimkinase(pask) pages 4-6).</w:t>
      </w:r>
      <w:r>
        <w:br/>
      </w:r>
      <w:r>
        <w:t xml:space="preserve">- In yeast, phosphorylation of Ugp1 Ser11 diverts UDP-glucose toward cell-wall glucan synthesis (hao2008theroleof pages 3-4).</w:t>
      </w:r>
      <w:r>
        <w:br/>
      </w:r>
      <w:r>
        <w:t xml:space="preserve">- Proteomic screens identify eEF1A1 and ribosomal protein S6 as substrates, linking PASK to translational control (unknownauthors2005identificationofsubstrates pages 74-80).</w:t>
      </w:r>
      <w:r>
        <w:br/>
      </w:r>
      <w:r>
        <w:t xml:space="preserve">- Snf1/AMPK positions PASK within cellular energy-sensing networks (demille2013paskinasea pages 3-4).</w:t>
      </w:r>
    </w:p>
    <w:p>
      <w:pPr>
        <w:pStyle w:val="BodyText"/>
      </w:pPr>
      <w:r>
        <w:t xml:space="preserve">Inhibitors</w:t>
      </w:r>
      <w:r>
        <w:br/>
      </w:r>
      <w:r>
        <w:t xml:space="preserve">- A selective inhibitor inhibits human PASK with IC₅₀ ≈ 200 nM and shows minimal activity on PKA, CKIε and CaMKII (unknownauthors2005identificationofsubstrates pages 116-120).</w:t>
      </w:r>
    </w:p>
    <w:p>
      <w:pPr>
        <w:pStyle w:val="BodyText"/>
      </w:pPr>
      <w:r>
        <w:t xml:space="preserve">Other Comments</w:t>
      </w:r>
      <w:r>
        <w:br/>
      </w:r>
      <w:r>
        <w:t xml:space="preserve">- Pask-knockout mice are protected from diet-induced obesity, hepatic triglyceride accumulation and insulin resistance (grose2010theroleof pages 3-6).</w:t>
      </w:r>
      <w:r>
        <w:br/>
      </w:r>
      <w:r>
        <w:t xml:space="preserve">- MODY mutation p.G1117E increases autophosphorylation and causes basal insulin hypersecretion (semplici2011humanmutationwithin pages 1-2).</w:t>
      </w:r>
    </w:p>
    <w:p>
      <w:pPr>
        <w:pStyle w:val="BodyText"/>
      </w:pPr>
      <w:r>
        <w:t xml:space="preserve">References</w:t>
      </w:r>
    </w:p>
    <w:p>
      <w:pPr>
        <w:numPr>
          <w:ilvl w:val="0"/>
          <w:numId w:val="1001"/>
        </w:numPr>
      </w:pPr>
      <w:r>
        <w:t xml:space="preserve">(demille2013paskinasea pages 1-3): Desiree DeMille and Julianne H. Grose. Pas kinase: a nutrient sensing regulator of glucose homeostasis. IUBMB Life, 65:921-929, Nov 2013. URL: https://doi.org/10.1002/iub.1219, doi:10.1002/iub.1219. This article has 41 citations and is from a peer-reviewed journal.</w:t>
      </w:r>
    </w:p>
    <w:p>
      <w:pPr>
        <w:numPr>
          <w:ilvl w:val="0"/>
          <w:numId w:val="1001"/>
        </w:numPr>
      </w:pPr>
      <w:r>
        <w:t xml:space="preserve">(demille2013paskinasea pages 3-4): Desiree DeMille and Julianne H. Grose. Pas kinase: a nutrient sensing regulator of glucose homeostasis. IUBMB Life, 65:921-929, Nov 2013. URL: https://doi.org/10.1002/iub.1219, doi:10.1002/iub.1219. This article has 41 citations and is from a peer-reviewed journal.</w:t>
      </w:r>
    </w:p>
    <w:p>
      <w:pPr>
        <w:numPr>
          <w:ilvl w:val="0"/>
          <w:numId w:val="1001"/>
        </w:numPr>
      </w:pPr>
      <w:r>
        <w:t xml:space="preserve">(grose2010theroleof pages 1-3): J. Grose and J. Rutter. The role of pas kinase in passing the glucose signal. Sensors (Basel, Switzerland), 10:5668-5682, Jun 2010. URL: https://doi.org/10.3390/s100605668, doi:10.3390/s100605668. This article has 38 citations.</w:t>
      </w:r>
    </w:p>
    <w:p>
      <w:pPr>
        <w:numPr>
          <w:ilvl w:val="0"/>
          <w:numId w:val="1001"/>
        </w:numPr>
      </w:pPr>
      <w:r>
        <w:t xml:space="preserve">(grose2010theroleof pages 3-6): J. Grose and J. Rutter. The role of pas kinase in passing the glucose signal. Sensors (Basel, Switzerland), 10:5668-5682, Jun 2010. URL: https://doi.org/10.3390/s100605668, doi:10.3390/s100605668. This article has 38 citations.</w:t>
      </w:r>
    </w:p>
    <w:p>
      <w:pPr>
        <w:numPr>
          <w:ilvl w:val="0"/>
          <w:numId w:val="1001"/>
        </w:numPr>
      </w:pPr>
      <w:r>
        <w:t xml:space="preserve">(kikani2010structuralbasesof pages 6-7): Chintan K. Kikani, S. Antonysamy, J. Bonanno, R. Romero, Feiyu Zhang, M. Russell, T. Gheyi, M. Iizuka, S. Emtage, J. M. Sauder, B. Turk, S. Burley, and J. Rutter. Structural bases of pas domain-regulated kinase (pask) activation in the absence of activation loop phosphorylation*. The Journal of Biological Chemistry, 285:41034-41043, Oct 2010. URL: https://doi.org/10.1074/jbc.m110.157594, doi:10.1074/jbc.m110.157594. This article has 48 citations.</w:t>
      </w:r>
    </w:p>
    <w:p>
      <w:pPr>
        <w:numPr>
          <w:ilvl w:val="0"/>
          <w:numId w:val="1001"/>
        </w:numPr>
      </w:pPr>
      <w:r>
        <w:t xml:space="preserve">(rutter2001paskinasean pages 6-6): Jared Rutter, Carolyn H. Michnoff, Shannon M. Harper, Kevin H. Gardner, and Steven L. McKnight. Pas kinase: an evolutionarily conserved pas domain-regulated serine/threonine kinase. Proceedings of the National Academy of Sciences, 98:8991-8996, Jul 2001. URL: https://doi.org/10.1073/pnas.161284798, doi:10.1073/pnas.161284798. This article has 141 citations.</w:t>
      </w:r>
    </w:p>
    <w:p>
      <w:pPr>
        <w:numPr>
          <w:ilvl w:val="0"/>
          <w:numId w:val="1001"/>
        </w:numPr>
      </w:pPr>
      <w:r>
        <w:t xml:space="preserve">(semplici2011humanmutationwithin pages 1-2): Francesca Semplici, Martine Vaxillaire, Sarah Fogarty, Meriem Semache, Amélie Bonnefond, Ghislaine Fontés, Julien Philippe, Gargi Meur, Frederique Diraison, Richard B. Sessions, Jared Rutter, Vincent Poitout, Philippe Froguel, and Guy A. Rutter. Human mutation within per-arnt-sim (pas) domain-containing protein kinase (pask) causes basal insulin hypersecretion. Journal of Biological Chemistry, 286:44005-44014, Dec 2011. URL: https://doi.org/10.1074/jbc.m111.254995, doi:10.1074/jbc.m111.254995. This article has 40 citations and is from a domain leading peer-reviewed journal.</w:t>
      </w:r>
    </w:p>
    <w:p>
      <w:pPr>
        <w:numPr>
          <w:ilvl w:val="0"/>
          <w:numId w:val="1001"/>
        </w:numPr>
      </w:pPr>
      <w:r>
        <w:t xml:space="preserve">(unknownauthors2015desireedemilleabryan pages 16-21): Desiree DeMillea, Bryan D. Badala, J. Brady Evansa, Andrew D. Mathisb, Joseph F. Andersona, and Julianne H. Grosea</w:t>
      </w:r>
    </w:p>
    <w:p>
      <w:pPr>
        <w:numPr>
          <w:ilvl w:val="0"/>
          <w:numId w:val="1001"/>
        </w:numPr>
      </w:pPr>
      <w:r>
        <w:t xml:space="preserve">(zhang2015perarntsimkinase(pask) pages 1-4): Dan-dan Zhang, Ji-gang Zhang, Yu-zhu Wang, Ying Liu, Gao-lin Liu, and Xiao-yu Li. Per-arnt-sim kinase (pask): an emerging regulator of mammalian glucose and lipid metabolism. Nutrients, 7:7437-7450, Sep 2015. URL: https://doi.org/10.3390/nu7095347, doi:10.3390/nu7095347. This article has 42 citations and is from a peer-reviewed journal.</w:t>
      </w:r>
    </w:p>
    <w:p>
      <w:pPr>
        <w:numPr>
          <w:ilvl w:val="0"/>
          <w:numId w:val="1001"/>
        </w:numPr>
      </w:pPr>
      <w:r>
        <w:t xml:space="preserve">(zhang2015perarntsimkinase(pask) pages 4-6): Dan-dan Zhang, Ji-gang Zhang, Yu-zhu Wang, Ying Liu, Gao-lin Liu, and Xiao-yu Li. Per-arnt-sim kinase (pask): an emerging regulator of mammalian glucose and lipid metabolism. Nutrients, 7:7437-7450, Sep 2015. URL: https://doi.org/10.3390/nu7095347, doi:10.3390/nu7095347. This article has 42 citations and is from a peer-reviewed journal.</w:t>
      </w:r>
    </w:p>
    <w:p>
      <w:pPr>
        <w:numPr>
          <w:ilvl w:val="0"/>
          <w:numId w:val="1001"/>
        </w:numPr>
      </w:pPr>
      <w:r>
        <w:t xml:space="preserve">(grose2010theroleof pages 6-9): J. Grose and J. Rutter. The role of pas kinase in passing the glucose signal. Sensors (Basel, Switzerland), 10:5668-5682, Jun 2010. URL: https://doi.org/10.3390/s100605668, doi:10.3390/s100605668. This article has 38 citations.</w:t>
      </w:r>
    </w:p>
    <w:p>
      <w:pPr>
        <w:numPr>
          <w:ilvl w:val="0"/>
          <w:numId w:val="1001"/>
        </w:numPr>
      </w:pPr>
      <w:r>
        <w:t xml:space="preserve">(hao2008theroleof pages 3-4): Huai‐Xiang Hao and Jared Rutter. The role of pas kinase in regulating energy metabolism. IUBMB Life, Apr 2008. URL: https://doi.org/10.1002/iub.32, doi:10.1002/iub.32. This article has 58 citations and is from a peer-reviewed journal.</w:t>
      </w:r>
    </w:p>
    <w:p>
      <w:pPr>
        <w:numPr>
          <w:ilvl w:val="0"/>
          <w:numId w:val="1001"/>
        </w:numPr>
      </w:pPr>
      <w:r>
        <w:t xml:space="preserve">(kikani2010structuralbasesof pages 1-2): Chintan K. Kikani, S. Antonysamy, J. Bonanno, R. Romero, Feiyu Zhang, M. Russell, T. Gheyi, M. Iizuka, S. Emtage, J. M. Sauder, B. Turk, S. Burley, and J. Rutter. Structural bases of pas domain-regulated kinase (pask) activation in the absence of activation loop phosphorylation*. The Journal of Biological Chemistry, 285:41034-41043, Oct 2010. URL: https://doi.org/10.1074/jbc.m110.157594, doi:10.1074/jbc.m110.157594. This article has 48 citations.</w:t>
      </w:r>
    </w:p>
    <w:p>
      <w:pPr>
        <w:numPr>
          <w:ilvl w:val="0"/>
          <w:numId w:val="1001"/>
        </w:numPr>
      </w:pPr>
      <w:r>
        <w:t xml:space="preserve">(kikani2010structuralbasesof pages 2-3): Chintan K. Kikani, S. Antonysamy, J. Bonanno, R. Romero, Feiyu Zhang, M. Russell, T. Gheyi, M. Iizuka, S. Emtage, J. M. Sauder, B. Turk, S. Burley, and J. Rutter. Structural bases of pas domain-regulated kinase (pask) activation in the absence of activation loop phosphorylation*. The Journal of Biological Chemistry, 285:41034-41043, Oct 2010. URL: https://doi.org/10.1074/jbc.m110.157594, doi:10.1074/jbc.m110.157594. This article has 48 citations.</w:t>
      </w:r>
    </w:p>
    <w:p>
      <w:pPr>
        <w:numPr>
          <w:ilvl w:val="0"/>
          <w:numId w:val="1001"/>
        </w:numPr>
      </w:pPr>
      <w:r>
        <w:t xml:space="preserve">(rutter2001paskinasean pages 4-5): Jared Rutter, Carolyn H. Michnoff, Shannon M. Harper, Kevin H. Gardner, and Steven L. McKnight. Pas kinase: an evolutionarily conserved pas domain-regulated serine/threonine kinase. Proceedings of the National Academy of Sciences, 98:8991-8996, Jul 2001. URL: https://doi.org/10.1073/pnas.161284798, doi:10.1073/pnas.161284798. This article has 141 citations.</w:t>
      </w:r>
    </w:p>
    <w:p>
      <w:pPr>
        <w:numPr>
          <w:ilvl w:val="0"/>
          <w:numId w:val="1001"/>
        </w:numPr>
      </w:pPr>
      <w:r>
        <w:t xml:space="preserve">(rutter2001paskinasean pages 5-6): Jared Rutter, Carolyn H. Michnoff, Shannon M. Harper, Kevin H. Gardner, and Steven L. McKnight. Pas kinase: an evolutionarily conserved pas domain-regulated serine/threonine kinase. Proceedings of the National Academy of Sciences, 98:8991-8996, Jul 2001. URL: https://doi.org/10.1073/pnas.161284798, doi:10.1073/pnas.161284798. This article has 141 citations.</w:t>
      </w:r>
    </w:p>
    <w:p>
      <w:pPr>
        <w:numPr>
          <w:ilvl w:val="0"/>
          <w:numId w:val="1001"/>
        </w:numPr>
      </w:pPr>
      <w:r>
        <w:t xml:space="preserve">(schlafli2009thepasdomainkinase pages 4-5): P. Schläfli, Emanuela Borter, P. Spielmann, and R. Wenger. The pas-domain kinase paskin: a new sensor in energy homeostasis. Cellular and Molecular Life Sciences, 66:876-883, Feb 2009. URL: https://doi.org/10.1007/s00018-009-8699-0, doi:10.1007/s00018-009-8699-0. This article has 40 citations and is from a domain leading peer-reviewed journal.</w:t>
      </w:r>
    </w:p>
    <w:p>
      <w:pPr>
        <w:numPr>
          <w:ilvl w:val="0"/>
          <w:numId w:val="1001"/>
        </w:numPr>
      </w:pPr>
      <w:r>
        <w:t xml:space="preserve">(unknownauthors2005identificationofsubstrates pages 116-120): Identification of Substrates and Pathways Regulated by PAS Kinase</w:t>
      </w:r>
    </w:p>
    <w:p>
      <w:pPr>
        <w:numPr>
          <w:ilvl w:val="0"/>
          <w:numId w:val="1001"/>
        </w:numPr>
      </w:pPr>
      <w:r>
        <w:t xml:space="preserve">(unknownauthors2005identificationofsubstrates pages 65-70): Identification of Substrates and Pathways Regulated by PAS Kinase</w:t>
      </w:r>
    </w:p>
    <w:p>
      <w:pPr>
        <w:numPr>
          <w:ilvl w:val="0"/>
          <w:numId w:val="1001"/>
        </w:numPr>
      </w:pPr>
      <w:r>
        <w:t xml:space="preserve">(unknownauthors2005identificationofsubstrates pages 74-80): Identification of Substrates and Pathways Regulated by PAS Kinas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6Z</dcterms:created>
  <dcterms:modified xsi:type="dcterms:W3CDTF">2025-07-02T17:27:06Z</dcterms:modified>
</cp:coreProperties>
</file>

<file path=docProps/custom.xml><?xml version="1.0" encoding="utf-8"?>
<Properties xmlns="http://schemas.openxmlformats.org/officeDocument/2006/custom-properties" xmlns:vt="http://schemas.openxmlformats.org/officeDocument/2006/docPropsVTypes"/>
</file>